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12B29" w14:textId="77777777" w:rsidR="007735CE" w:rsidRDefault="0043680A" w:rsidP="00237A64">
      <w:pPr>
        <w:pStyle w:val="Title"/>
      </w:pPr>
      <w:r w:rsidRPr="0052790D">
        <w:t>Apply</w:t>
      </w:r>
    </w:p>
    <w:p w14:paraId="0AD190A0" w14:textId="77777777" w:rsidR="007735CE" w:rsidRDefault="00E36B63" w:rsidP="00237A64">
      <w:pPr>
        <w:pStyle w:val="Heading1"/>
      </w:pPr>
      <w:r w:rsidRPr="00E36B63">
        <w:t>Exercise</w:t>
      </w:r>
      <w:r w:rsidR="0043680A" w:rsidRPr="00587CAA">
        <w:t xml:space="preserve"> 10.1</w:t>
      </w:r>
    </w:p>
    <w:p w14:paraId="24A5FD9A" w14:textId="77777777" w:rsidR="007735CE" w:rsidRDefault="00E36B63" w:rsidP="00237A64">
      <w:r>
        <w:t>If you are beginning your research, ask your supervisor for a meeting to review the contents of Tables</w:t>
      </w:r>
      <w:r w:rsidR="0043680A" w:rsidRPr="00587CAA">
        <w:t xml:space="preserve"> 10.3 and 10.4. Check whether these features fit his/her view of your relationship. </w:t>
      </w:r>
    </w:p>
    <w:p w14:paraId="0EFECE9F" w14:textId="7566FFF1" w:rsidR="007735CE" w:rsidRDefault="000E0FA1" w:rsidP="00237A64">
      <w:pPr>
        <w:pStyle w:val="Heading2"/>
      </w:pPr>
      <w:r w:rsidRPr="00587CAA">
        <w:t xml:space="preserve">Table </w:t>
      </w:r>
      <w:r w:rsidR="0043680A" w:rsidRPr="00587CAA">
        <w:t>10.3</w:t>
      </w:r>
      <w:r w:rsidR="0052790D">
        <w:t xml:space="preserve"> </w:t>
      </w:r>
      <w:r w:rsidR="0043680A" w:rsidRPr="00587CAA">
        <w:t>The effective superviso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16"/>
      </w:tblGrid>
      <w:tr w:rsidR="0043680A" w:rsidRPr="00587CAA" w14:paraId="34926B29" w14:textId="77777777" w:rsidTr="00587CAA">
        <w:trPr>
          <w:trHeight w:val="983"/>
        </w:trPr>
        <w:tc>
          <w:tcPr>
            <w:tcW w:w="5000" w:type="pct"/>
          </w:tcPr>
          <w:p w14:paraId="60495CC9" w14:textId="77777777" w:rsidR="007735CE" w:rsidRDefault="0043680A" w:rsidP="00237A64">
            <w:pPr>
              <w:ind w:left="792" w:hanging="360"/>
            </w:pPr>
            <w:r w:rsidRPr="00587CAA">
              <w:rPr>
                <w:rFonts w:ascii="Symbol" w:hAnsi="Symbol"/>
              </w:rPr>
              <w:t></w:t>
            </w:r>
            <w:r w:rsidRPr="00587CAA">
              <w:rPr>
                <w:rFonts w:ascii="Symbol" w:hAnsi="Symbol"/>
              </w:rPr>
              <w:tab/>
            </w:r>
            <w:r w:rsidRPr="00587CAA">
              <w:t>Providing satisfactory guidance and advice during the planning of research projects</w:t>
            </w:r>
          </w:p>
          <w:p w14:paraId="79797F9B" w14:textId="77777777" w:rsidR="007735CE" w:rsidRDefault="0043680A" w:rsidP="00237A64">
            <w:pPr>
              <w:ind w:left="792" w:hanging="360"/>
            </w:pPr>
            <w:r w:rsidRPr="00587CAA">
              <w:rPr>
                <w:rFonts w:ascii="Symbol" w:hAnsi="Symbol"/>
              </w:rPr>
              <w:t></w:t>
            </w:r>
            <w:r w:rsidRPr="00587CAA">
              <w:rPr>
                <w:rFonts w:ascii="Symbol" w:hAnsi="Symbol"/>
              </w:rPr>
              <w:tab/>
            </w:r>
            <w:r w:rsidRPr="00587CAA">
              <w:t xml:space="preserve">Being responsible for monitoring the progress of the student’s research </w:t>
            </w:r>
            <w:proofErr w:type="spellStart"/>
            <w:r w:rsidRPr="00587CAA">
              <w:t>programme</w:t>
            </w:r>
            <w:proofErr w:type="spellEnd"/>
          </w:p>
          <w:p w14:paraId="45214F6D" w14:textId="77777777" w:rsidR="007735CE" w:rsidRDefault="0043680A" w:rsidP="00237A64">
            <w:pPr>
              <w:ind w:left="792" w:hanging="360"/>
            </w:pPr>
            <w:r w:rsidRPr="00587CAA">
              <w:rPr>
                <w:rFonts w:ascii="Symbol" w:hAnsi="Symbol"/>
              </w:rPr>
              <w:t></w:t>
            </w:r>
            <w:r w:rsidRPr="00587CAA">
              <w:rPr>
                <w:rFonts w:ascii="Symbol" w:hAnsi="Symbol"/>
              </w:rPr>
              <w:tab/>
            </w:r>
            <w:r w:rsidRPr="00587CAA">
              <w:t>Establishing and maintaining regular contact with the student and ensuring his/her accessibility to the student when s/he needs advice, by whatever means is most suitable given the student’s location and mode of study</w:t>
            </w:r>
          </w:p>
          <w:p w14:paraId="29F0D4A7" w14:textId="77777777" w:rsidR="007735CE" w:rsidRDefault="0043680A" w:rsidP="00237A64">
            <w:pPr>
              <w:ind w:left="792" w:hanging="360"/>
            </w:pPr>
            <w:r w:rsidRPr="00587CAA">
              <w:rPr>
                <w:rFonts w:ascii="Symbol" w:hAnsi="Symbol"/>
              </w:rPr>
              <w:t></w:t>
            </w:r>
            <w:r w:rsidRPr="00587CAA">
              <w:rPr>
                <w:rFonts w:ascii="Symbol" w:hAnsi="Symbol"/>
              </w:rPr>
              <w:tab/>
            </w:r>
            <w:r w:rsidRPr="00587CAA">
              <w:t>Having input into the assessment of a student’s development needs</w:t>
            </w:r>
          </w:p>
          <w:p w14:paraId="171ACC28" w14:textId="77777777" w:rsidR="007735CE" w:rsidRDefault="0043680A" w:rsidP="00237A64">
            <w:pPr>
              <w:ind w:left="792" w:hanging="360"/>
            </w:pPr>
            <w:r w:rsidRPr="00587CAA">
              <w:rPr>
                <w:rFonts w:ascii="Symbol" w:hAnsi="Symbol"/>
              </w:rPr>
              <w:t></w:t>
            </w:r>
            <w:r w:rsidRPr="00587CAA">
              <w:rPr>
                <w:rFonts w:ascii="Symbol" w:hAnsi="Symbol"/>
              </w:rPr>
              <w:tab/>
            </w:r>
            <w:r w:rsidRPr="00587CAA">
              <w:t xml:space="preserve">Providing timely, </w:t>
            </w:r>
            <w:proofErr w:type="gramStart"/>
            <w:r w:rsidRPr="00587CAA">
              <w:t>constructive</w:t>
            </w:r>
            <w:proofErr w:type="gramEnd"/>
            <w:r w:rsidRPr="00587CAA">
              <w:t xml:space="preserve"> and effective feedback on the student’s work, including his/her overall progress within the </w:t>
            </w:r>
            <w:proofErr w:type="spellStart"/>
            <w:r w:rsidRPr="00587CAA">
              <w:t>programme</w:t>
            </w:r>
            <w:proofErr w:type="spellEnd"/>
          </w:p>
          <w:p w14:paraId="7A16EAED" w14:textId="77777777" w:rsidR="007735CE" w:rsidRDefault="0043680A" w:rsidP="00237A64">
            <w:pPr>
              <w:ind w:left="792" w:hanging="360"/>
            </w:pPr>
            <w:r w:rsidRPr="00587CAA">
              <w:rPr>
                <w:rFonts w:ascii="Symbol" w:hAnsi="Symbol"/>
              </w:rPr>
              <w:t></w:t>
            </w:r>
            <w:r w:rsidRPr="00587CAA">
              <w:rPr>
                <w:rFonts w:ascii="Symbol" w:hAnsi="Symbol"/>
              </w:rPr>
              <w:tab/>
            </w:r>
            <w:r w:rsidRPr="00587CAA">
              <w:t>Maintaining a balance between providing guidance and encouraging a candidate’s independence</w:t>
            </w:r>
          </w:p>
          <w:p w14:paraId="5C3F827A" w14:textId="77777777" w:rsidR="007735CE" w:rsidRDefault="0043680A" w:rsidP="00237A64">
            <w:pPr>
              <w:ind w:left="792" w:hanging="360"/>
            </w:pPr>
            <w:r w:rsidRPr="00587CAA">
              <w:rPr>
                <w:rFonts w:ascii="Symbol" w:hAnsi="Symbol"/>
              </w:rPr>
              <w:t></w:t>
            </w:r>
            <w:r w:rsidRPr="00587CAA">
              <w:rPr>
                <w:rFonts w:ascii="Symbol" w:hAnsi="Symbol"/>
              </w:rPr>
              <w:tab/>
            </w:r>
            <w:r w:rsidRPr="00587CAA">
              <w:t>Fostering and facilitating the candidate’s development of academic skills and self-direction</w:t>
            </w:r>
          </w:p>
          <w:p w14:paraId="0B7D703E" w14:textId="77777777" w:rsidR="007735CE" w:rsidRDefault="0043680A" w:rsidP="00237A64">
            <w:pPr>
              <w:ind w:left="792" w:hanging="360"/>
            </w:pPr>
            <w:r w:rsidRPr="00587CAA">
              <w:rPr>
                <w:rFonts w:ascii="Symbol" w:hAnsi="Symbol"/>
              </w:rPr>
              <w:t></w:t>
            </w:r>
            <w:r w:rsidRPr="00587CAA">
              <w:rPr>
                <w:rFonts w:ascii="Symbol" w:hAnsi="Symbol"/>
              </w:rPr>
              <w:tab/>
            </w:r>
            <w:r w:rsidRPr="00587CAA">
              <w:t>Assistance with the candidate’s accessing of specialist expertise (</w:t>
            </w:r>
            <w:proofErr w:type="gramStart"/>
            <w:r w:rsidRPr="00587CAA">
              <w:t>e.g.</w:t>
            </w:r>
            <w:proofErr w:type="gramEnd"/>
            <w:r w:rsidRPr="00587CAA">
              <w:t xml:space="preserve"> statistics, computing, language)</w:t>
            </w:r>
          </w:p>
          <w:p w14:paraId="6647BFE8" w14:textId="77777777" w:rsidR="007735CE" w:rsidRDefault="0043680A" w:rsidP="00237A64">
            <w:pPr>
              <w:ind w:left="792" w:hanging="360"/>
            </w:pPr>
            <w:r w:rsidRPr="00587CAA">
              <w:rPr>
                <w:rFonts w:ascii="Symbol" w:hAnsi="Symbol"/>
              </w:rPr>
              <w:t></w:t>
            </w:r>
            <w:r w:rsidRPr="00587CAA">
              <w:rPr>
                <w:rFonts w:ascii="Symbol" w:hAnsi="Symbol"/>
              </w:rPr>
              <w:tab/>
            </w:r>
            <w:r w:rsidRPr="00587CAA">
              <w:t>Ensuring that the student is aware of the need to exercise probity and conduct his/her research according to ethical principles, and of the implications of research misconduct</w:t>
            </w:r>
          </w:p>
          <w:p w14:paraId="699A08C3" w14:textId="77777777" w:rsidR="007735CE" w:rsidRDefault="0043680A" w:rsidP="00237A64">
            <w:pPr>
              <w:ind w:left="792" w:hanging="360"/>
            </w:pPr>
            <w:r w:rsidRPr="00587CAA">
              <w:rPr>
                <w:rFonts w:ascii="Symbol" w:hAnsi="Symbol"/>
              </w:rPr>
              <w:t></w:t>
            </w:r>
            <w:r w:rsidRPr="00587CAA">
              <w:rPr>
                <w:rFonts w:ascii="Symbol" w:hAnsi="Symbol"/>
              </w:rPr>
              <w:tab/>
            </w:r>
            <w:r w:rsidRPr="00587CAA">
              <w:t>Ensuring that the student is aware of institutional-level sources of advice, including careers guidance, health and safety legislation and equal opportunities policy</w:t>
            </w:r>
          </w:p>
          <w:p w14:paraId="554F06BE" w14:textId="77777777" w:rsidR="007735CE" w:rsidRDefault="0043680A" w:rsidP="00237A64">
            <w:pPr>
              <w:ind w:left="792" w:hanging="360"/>
            </w:pPr>
            <w:r w:rsidRPr="00587CAA">
              <w:rPr>
                <w:rFonts w:ascii="Symbol" w:hAnsi="Symbol"/>
              </w:rPr>
              <w:t></w:t>
            </w:r>
            <w:r w:rsidRPr="00587CAA">
              <w:rPr>
                <w:rFonts w:ascii="Symbol" w:hAnsi="Symbol"/>
              </w:rPr>
              <w:tab/>
            </w:r>
            <w:r w:rsidRPr="00587CAA">
              <w:t xml:space="preserve">Providing effective pastoral support and/or referring the student to other sources of </w:t>
            </w:r>
            <w:r w:rsidRPr="00587CAA">
              <w:lastRenderedPageBreak/>
              <w:t>such support, including student advisers (or equivalent), graduate school staff and others within the student’s academic community</w:t>
            </w:r>
          </w:p>
          <w:p w14:paraId="53C2820F" w14:textId="77777777" w:rsidR="007735CE" w:rsidRDefault="0043680A" w:rsidP="00237A64">
            <w:pPr>
              <w:ind w:left="792" w:hanging="360"/>
            </w:pPr>
            <w:r w:rsidRPr="00587CAA">
              <w:rPr>
                <w:rFonts w:ascii="Symbol" w:hAnsi="Symbol"/>
              </w:rPr>
              <w:t></w:t>
            </w:r>
            <w:r w:rsidRPr="00587CAA">
              <w:rPr>
                <w:rFonts w:ascii="Symbol" w:hAnsi="Symbol"/>
              </w:rPr>
              <w:tab/>
            </w:r>
            <w:r w:rsidRPr="00587CAA">
              <w:t>Helping the student to interact with others working in the field of research, for example, encouraging the student to attend relevant conferences, supporting him/her in seeking funding for such events; and where appropriate to submit conference papers and articles to refereed journals</w:t>
            </w:r>
          </w:p>
          <w:p w14:paraId="68046DE3" w14:textId="77777777" w:rsidR="007735CE" w:rsidRDefault="0043680A" w:rsidP="00237A64">
            <w:pPr>
              <w:ind w:left="792" w:hanging="360"/>
            </w:pPr>
            <w:r w:rsidRPr="00587CAA">
              <w:rPr>
                <w:rFonts w:ascii="Symbol" w:hAnsi="Symbol"/>
              </w:rPr>
              <w:t></w:t>
            </w:r>
            <w:r w:rsidRPr="00587CAA">
              <w:rPr>
                <w:rFonts w:ascii="Symbol" w:hAnsi="Symbol"/>
              </w:rPr>
              <w:tab/>
            </w:r>
            <w:r w:rsidRPr="00587CAA">
              <w:t xml:space="preserve">Maintaining the necessary supervisory expertise, including the appropriate skills to perform </w:t>
            </w:r>
            <w:proofErr w:type="gramStart"/>
            <w:r w:rsidRPr="00587CAA">
              <w:t>all of</w:t>
            </w:r>
            <w:proofErr w:type="gramEnd"/>
            <w:r w:rsidRPr="00587CAA">
              <w:t xml:space="preserve"> the roles satisfactorily, supported by relevant continuing professional development opportunities</w:t>
            </w:r>
          </w:p>
          <w:p w14:paraId="0CF881A6" w14:textId="77777777" w:rsidR="007735CE" w:rsidRDefault="0043680A" w:rsidP="00237A64">
            <w:pPr>
              <w:ind w:left="792" w:hanging="360"/>
              <w:rPr>
                <w:rStyle w:val="WordImportedListStyle2StylesforWordRTFImportedLists"/>
              </w:rPr>
            </w:pPr>
            <w:r w:rsidRPr="00587CAA">
              <w:rPr>
                <w:rStyle w:val="WordImportedListStyle2StylesforWordRTFImportedLists"/>
              </w:rPr>
              <w:t></w:t>
            </w:r>
            <w:r w:rsidRPr="00587CAA">
              <w:rPr>
                <w:rStyle w:val="WordImportedListStyle2StylesforWordRTFImportedLists"/>
              </w:rPr>
              <w:tab/>
            </w:r>
            <w:r w:rsidRPr="00587CAA">
              <w:t>Effective arrangements made during supervisor absences</w:t>
            </w:r>
          </w:p>
        </w:tc>
      </w:tr>
    </w:tbl>
    <w:p w14:paraId="7025E406" w14:textId="77777777" w:rsidR="007735CE" w:rsidRDefault="0043680A" w:rsidP="00237A64">
      <w:r w:rsidRPr="00587CAA">
        <w:rPr>
          <w:i/>
        </w:rPr>
        <w:lastRenderedPageBreak/>
        <w:t>Source</w:t>
      </w:r>
      <w:r w:rsidRPr="00587CAA">
        <w:t>: adapted from McCulloch, 2010</w:t>
      </w:r>
    </w:p>
    <w:p w14:paraId="22A23073" w14:textId="0B75AED9" w:rsidR="007735CE" w:rsidRDefault="000E0FA1" w:rsidP="00237A64">
      <w:pPr>
        <w:pStyle w:val="Heading2"/>
      </w:pPr>
      <w:r w:rsidRPr="00587CAA">
        <w:t xml:space="preserve">Table </w:t>
      </w:r>
      <w:r w:rsidR="0043680A" w:rsidRPr="00587CAA">
        <w:t>10.4</w:t>
      </w:r>
      <w:r w:rsidR="0052790D">
        <w:t xml:space="preserve"> </w:t>
      </w:r>
      <w:r w:rsidR="0043680A" w:rsidRPr="00587CAA">
        <w:t xml:space="preserve">Supervisors’ </w:t>
      </w:r>
      <w:r w:rsidR="00E36B63" w:rsidRPr="00E36B63">
        <w:t>expectations</w:t>
      </w:r>
      <w:r w:rsidR="0043680A" w:rsidRPr="00587CAA">
        <w:t xml:space="preserve"> of stude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16"/>
      </w:tblGrid>
      <w:tr w:rsidR="0043680A" w:rsidRPr="00587CAA" w14:paraId="709A2316" w14:textId="77777777" w:rsidTr="00A61E2A">
        <w:trPr>
          <w:trHeight w:val="3644"/>
        </w:trPr>
        <w:tc>
          <w:tcPr>
            <w:tcW w:w="5000" w:type="pct"/>
          </w:tcPr>
          <w:p w14:paraId="4329811F" w14:textId="77777777" w:rsidR="007735CE" w:rsidRDefault="0043680A" w:rsidP="00237A64">
            <w:pPr>
              <w:ind w:left="792" w:hanging="360"/>
            </w:pPr>
            <w:r w:rsidRPr="00587CAA">
              <w:rPr>
                <w:rFonts w:ascii="Symbol" w:hAnsi="Symbol"/>
              </w:rPr>
              <w:t></w:t>
            </w:r>
            <w:r w:rsidRPr="00587CAA">
              <w:rPr>
                <w:rFonts w:ascii="Symbol" w:hAnsi="Symbol"/>
              </w:rPr>
              <w:tab/>
            </w:r>
            <w:r w:rsidRPr="00587CAA">
              <w:t>To work independently</w:t>
            </w:r>
          </w:p>
          <w:p w14:paraId="2A4B57D5" w14:textId="77777777" w:rsidR="007735CE" w:rsidRDefault="0043680A" w:rsidP="00237A64">
            <w:pPr>
              <w:ind w:left="792" w:hanging="360"/>
            </w:pPr>
            <w:r w:rsidRPr="00587CAA">
              <w:rPr>
                <w:rFonts w:ascii="Symbol" w:hAnsi="Symbol"/>
              </w:rPr>
              <w:t></w:t>
            </w:r>
            <w:r w:rsidRPr="00587CAA">
              <w:rPr>
                <w:rFonts w:ascii="Symbol" w:hAnsi="Symbol"/>
              </w:rPr>
              <w:tab/>
            </w:r>
            <w:r w:rsidRPr="00587CAA">
              <w:t>To not usually submit first drafts</w:t>
            </w:r>
          </w:p>
          <w:p w14:paraId="27754A7E" w14:textId="77777777" w:rsidR="007735CE" w:rsidRDefault="0043680A" w:rsidP="00237A64">
            <w:pPr>
              <w:ind w:left="792" w:hanging="360"/>
            </w:pPr>
            <w:r w:rsidRPr="00587CAA">
              <w:rPr>
                <w:rFonts w:ascii="Symbol" w:hAnsi="Symbol"/>
              </w:rPr>
              <w:t></w:t>
            </w:r>
            <w:r w:rsidRPr="00587CAA">
              <w:rPr>
                <w:rFonts w:ascii="Symbol" w:hAnsi="Symbol"/>
              </w:rPr>
              <w:tab/>
            </w:r>
            <w:r w:rsidRPr="00587CAA">
              <w:t>To be available for ‘regular’ meetings</w:t>
            </w:r>
          </w:p>
          <w:p w14:paraId="59B77B85" w14:textId="77777777" w:rsidR="007735CE" w:rsidRDefault="0043680A" w:rsidP="00237A64">
            <w:pPr>
              <w:ind w:left="792" w:hanging="360"/>
            </w:pPr>
            <w:r w:rsidRPr="00587CAA">
              <w:rPr>
                <w:rFonts w:ascii="Symbol" w:hAnsi="Symbol"/>
              </w:rPr>
              <w:t></w:t>
            </w:r>
            <w:r w:rsidRPr="00587CAA">
              <w:rPr>
                <w:rFonts w:ascii="Symbol" w:hAnsi="Symbol"/>
              </w:rPr>
              <w:tab/>
            </w:r>
            <w:r w:rsidRPr="00587CAA">
              <w:t>To be honest about their progress</w:t>
            </w:r>
          </w:p>
          <w:p w14:paraId="6F0A7C8C" w14:textId="77777777" w:rsidR="007735CE" w:rsidRDefault="0043680A" w:rsidP="00237A64">
            <w:pPr>
              <w:ind w:left="792" w:hanging="360"/>
            </w:pPr>
            <w:r w:rsidRPr="00587CAA">
              <w:rPr>
                <w:rFonts w:ascii="Symbol" w:hAnsi="Symbol"/>
              </w:rPr>
              <w:t></w:t>
            </w:r>
            <w:r w:rsidRPr="00587CAA">
              <w:rPr>
                <w:rFonts w:ascii="Symbol" w:hAnsi="Symbol"/>
              </w:rPr>
              <w:tab/>
            </w:r>
            <w:r w:rsidRPr="00587CAA">
              <w:t>To follow advice</w:t>
            </w:r>
          </w:p>
          <w:p w14:paraId="005901E5" w14:textId="77777777" w:rsidR="007735CE" w:rsidRDefault="0043680A" w:rsidP="00237A64">
            <w:pPr>
              <w:ind w:left="792" w:hanging="360"/>
            </w:pPr>
            <w:r w:rsidRPr="00587CAA">
              <w:rPr>
                <w:rFonts w:ascii="Symbol" w:hAnsi="Symbol"/>
              </w:rPr>
              <w:t></w:t>
            </w:r>
            <w:r w:rsidRPr="00587CAA">
              <w:rPr>
                <w:rFonts w:ascii="Symbol" w:hAnsi="Symbol"/>
              </w:rPr>
              <w:tab/>
            </w:r>
            <w:r w:rsidRPr="00587CAA">
              <w:t>To be excited about their work</w:t>
            </w:r>
          </w:p>
          <w:p w14:paraId="71AA6B8E" w14:textId="77777777" w:rsidR="007735CE" w:rsidRDefault="0043680A" w:rsidP="00237A64">
            <w:pPr>
              <w:ind w:left="792" w:hanging="360"/>
            </w:pPr>
            <w:r w:rsidRPr="00587CAA">
              <w:rPr>
                <w:rFonts w:ascii="Symbol" w:hAnsi="Symbol"/>
              </w:rPr>
              <w:t></w:t>
            </w:r>
            <w:r w:rsidRPr="00587CAA">
              <w:rPr>
                <w:rFonts w:ascii="Symbol" w:hAnsi="Symbol"/>
              </w:rPr>
              <w:tab/>
            </w:r>
            <w:r w:rsidRPr="00587CAA">
              <w:t>To be able to surprise the supervisor</w:t>
            </w:r>
          </w:p>
          <w:p w14:paraId="31ED1DB9" w14:textId="6AEBE8A0" w:rsidR="007735CE" w:rsidRDefault="0043680A" w:rsidP="00237A64">
            <w:pPr>
              <w:ind w:left="792" w:hanging="360"/>
              <w:rPr>
                <w:rStyle w:val="WordImportedListStyle2StylesforWordRTFImportedLists"/>
                <w:b/>
                <w:bCs/>
                <w:color w:val="5B9BD5"/>
                <w:sz w:val="26"/>
                <w:szCs w:val="26"/>
              </w:rPr>
            </w:pPr>
            <w:r w:rsidRPr="00587CAA">
              <w:rPr>
                <w:rStyle w:val="WordImportedListStyle2StylesforWordRTFImportedLists"/>
              </w:rPr>
              <w:t></w:t>
            </w:r>
            <w:r w:rsidRPr="00587CAA">
              <w:rPr>
                <w:rStyle w:val="WordImportedListStyle2StylesforWordRTFImportedLists"/>
              </w:rPr>
              <w:tab/>
            </w:r>
            <w:r w:rsidRPr="00587CAA">
              <w:t>To be fun to be with</w:t>
            </w:r>
          </w:p>
        </w:tc>
      </w:tr>
    </w:tbl>
    <w:p w14:paraId="6440FDDF" w14:textId="77777777" w:rsidR="007735CE" w:rsidRDefault="0043680A" w:rsidP="00237A64">
      <w:r w:rsidRPr="00587CAA">
        <w:rPr>
          <w:i/>
        </w:rPr>
        <w:t>Source:</w:t>
      </w:r>
      <w:r w:rsidRPr="00587CAA">
        <w:t xml:space="preserve"> adapted from Phillips and Pugh, 1994: Chapter 8</w:t>
      </w:r>
    </w:p>
    <w:p w14:paraId="53029AE5" w14:textId="77777777" w:rsidR="007735CE" w:rsidRDefault="0043680A" w:rsidP="00237A64">
      <w:r>
        <w:t xml:space="preserve">Further questions to consider: </w:t>
      </w:r>
    </w:p>
    <w:p w14:paraId="25FD1D2F" w14:textId="77777777" w:rsidR="007735CE" w:rsidRDefault="0043680A" w:rsidP="00237A64">
      <w:pPr>
        <w:ind w:left="792" w:hanging="360"/>
      </w:pPr>
      <w:r>
        <w:rPr>
          <w:rFonts w:ascii="Symbol" w:hAnsi="Symbol"/>
        </w:rPr>
        <w:t></w:t>
      </w:r>
      <w:r>
        <w:rPr>
          <w:rFonts w:ascii="Symbol" w:hAnsi="Symbol"/>
        </w:rPr>
        <w:tab/>
      </w:r>
      <w:r w:rsidRPr="0043680A">
        <w:t xml:space="preserve">How can you ensure a good relationship with your supervisor? </w:t>
      </w:r>
    </w:p>
    <w:p w14:paraId="7A554D51" w14:textId="77777777" w:rsidR="007735CE" w:rsidRDefault="0043680A" w:rsidP="00237A64">
      <w:pPr>
        <w:ind w:left="792" w:hanging="360"/>
      </w:pPr>
      <w:r w:rsidRPr="00CB182D">
        <w:rPr>
          <w:rFonts w:ascii="Symbol" w:hAnsi="Symbol"/>
        </w:rPr>
        <w:t></w:t>
      </w:r>
      <w:r w:rsidRPr="00CB182D">
        <w:rPr>
          <w:rFonts w:ascii="Symbol" w:hAnsi="Symbol"/>
        </w:rPr>
        <w:tab/>
      </w:r>
      <w:r w:rsidRPr="0043680A">
        <w:t xml:space="preserve">What steps would you take if your supervisor were not providing satisfactory support? </w:t>
      </w:r>
    </w:p>
    <w:p w14:paraId="26FDAD3D" w14:textId="77777777" w:rsidR="007735CE" w:rsidRDefault="00E36B63" w:rsidP="00237A64">
      <w:pPr>
        <w:pStyle w:val="Heading1"/>
      </w:pPr>
      <w:r w:rsidRPr="00E36B63">
        <w:lastRenderedPageBreak/>
        <w:t>Exercise</w:t>
      </w:r>
      <w:r w:rsidR="0043680A" w:rsidRPr="00587CAA">
        <w:t xml:space="preserve"> 10.2</w:t>
      </w:r>
    </w:p>
    <w:p w14:paraId="6CEBC8D6" w14:textId="77777777" w:rsidR="007735CE" w:rsidRDefault="0043680A" w:rsidP="00237A64">
      <w:r w:rsidRPr="00587CAA">
        <w:t>Here are a few activities which you might ask your supervisor to think about doing with you (adapted from Becker, 1998):</w:t>
      </w:r>
    </w:p>
    <w:p w14:paraId="2C84A51E" w14:textId="3CC17CB2" w:rsidR="007735CE" w:rsidRDefault="0043680A" w:rsidP="00237A64">
      <w:pPr>
        <w:ind w:left="792" w:hanging="360"/>
      </w:pPr>
      <w:r w:rsidRPr="00587CAA">
        <w:t>1</w:t>
      </w:r>
      <w:r w:rsidR="000E0FA1">
        <w:t>.</w:t>
      </w:r>
      <w:r w:rsidR="005036E7">
        <w:t xml:space="preserve"> </w:t>
      </w:r>
      <w:r w:rsidRPr="00587CAA">
        <w:t xml:space="preserve">Offering a snap characterization of your work which you can, if you wish, </w:t>
      </w:r>
      <w:proofErr w:type="gramStart"/>
      <w:r w:rsidRPr="00587CAA">
        <w:t>deny</w:t>
      </w:r>
      <w:proofErr w:type="gramEnd"/>
      <w:r w:rsidRPr="00587CAA">
        <w:t xml:space="preserve"> and thereby be helped to get a better understanding of what you are doing.</w:t>
      </w:r>
    </w:p>
    <w:p w14:paraId="77BF2E9C" w14:textId="65D9858A" w:rsidR="007735CE" w:rsidRDefault="0043680A" w:rsidP="00237A64">
      <w:pPr>
        <w:ind w:left="792" w:hanging="360"/>
      </w:pPr>
      <w:r w:rsidRPr="00587CAA">
        <w:t>2</w:t>
      </w:r>
      <w:r w:rsidR="000E0FA1">
        <w:t>.</w:t>
      </w:r>
      <w:r w:rsidR="005036E7">
        <w:t xml:space="preserve"> </w:t>
      </w:r>
      <w:r w:rsidRPr="00587CAA">
        <w:t>Challenging any generalization that you come up with by asking ‘Or else what?’ You will then probably find that something you thought impossible (about your topic) happens all the time.</w:t>
      </w:r>
    </w:p>
    <w:p w14:paraId="1762EAF8" w14:textId="5FA2AD0A" w:rsidR="007735CE" w:rsidRDefault="0043680A" w:rsidP="00237A64">
      <w:pPr>
        <w:ind w:left="792" w:hanging="360"/>
      </w:pPr>
      <w:r w:rsidRPr="00587CAA">
        <w:t>3</w:t>
      </w:r>
      <w:r w:rsidR="000E0FA1">
        <w:t>.</w:t>
      </w:r>
      <w:r w:rsidR="005036E7">
        <w:t xml:space="preserve"> </w:t>
      </w:r>
      <w:r w:rsidRPr="00587CAA">
        <w:t>Cutting through purely theoretical characterizations of your work by giving you a limited task which asks you to begin from one situation or datum and then to theorize through it.</w:t>
      </w:r>
    </w:p>
    <w:sectPr w:rsidR="007735CE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FFF95" w14:textId="77777777" w:rsidR="005B5A73" w:rsidRDefault="005B5A73">
      <w:r>
        <w:separator/>
      </w:r>
    </w:p>
  </w:endnote>
  <w:endnote w:type="continuationSeparator" w:id="0">
    <w:p w14:paraId="0CE44241" w14:textId="77777777" w:rsidR="005B5A73" w:rsidRDefault="005B5A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DAA480" w14:textId="77777777" w:rsidR="005B5A73" w:rsidRDefault="005B5A73">
      <w:r>
        <w:separator/>
      </w:r>
    </w:p>
  </w:footnote>
  <w:footnote w:type="continuationSeparator" w:id="0">
    <w:p w14:paraId="6A251B65" w14:textId="77777777" w:rsidR="005B5A73" w:rsidRDefault="005B5A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7A189" w14:textId="77777777" w:rsidR="00C1400A" w:rsidRDefault="00C1400A" w:rsidP="00C1400A">
    <w:pPr>
      <w:pStyle w:val="Header"/>
      <w:jc w:val="right"/>
      <w:rPr>
        <w:color w:val="221E1F"/>
      </w:rPr>
    </w:pPr>
    <w:r w:rsidRPr="00C1400A">
      <w:rPr>
        <w:color w:val="221E1F"/>
      </w:rPr>
      <w:t xml:space="preserve">Silverman, </w:t>
    </w:r>
    <w:r w:rsidRPr="00C1400A">
      <w:rPr>
        <w:i/>
        <w:color w:val="221E1F"/>
      </w:rPr>
      <w:t>Doing Qualitative Research, 6e</w:t>
    </w:r>
  </w:p>
  <w:p w14:paraId="0A5CBE9E" w14:textId="77777777" w:rsidR="004762E3" w:rsidRPr="006F059D" w:rsidRDefault="006F059D" w:rsidP="00C1400A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69B180E"/>
    <w:multiLevelType w:val="hybridMultilevel"/>
    <w:tmpl w:val="07F232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88F7A9F"/>
    <w:multiLevelType w:val="hybridMultilevel"/>
    <w:tmpl w:val="093CC64C"/>
    <w:lvl w:ilvl="0" w:tplc="6CA2F390">
      <w:start w:val="1"/>
      <w:numFmt w:val="bullet"/>
      <w:pStyle w:val="TBLTabl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13"/>
  </w:num>
  <w:num w:numId="3">
    <w:abstractNumId w:val="10"/>
  </w:num>
  <w:num w:numId="4">
    <w:abstractNumId w:val="8"/>
  </w:num>
  <w:num w:numId="5">
    <w:abstractNumId w:val="9"/>
  </w:num>
  <w:num w:numId="6">
    <w:abstractNumId w:val="5"/>
  </w:num>
  <w:num w:numId="7">
    <w:abstractNumId w:val="2"/>
  </w:num>
  <w:num w:numId="8">
    <w:abstractNumId w:val="1"/>
  </w:num>
  <w:num w:numId="9">
    <w:abstractNumId w:val="0"/>
  </w:num>
  <w:num w:numId="10">
    <w:abstractNumId w:val="3"/>
  </w:num>
  <w:num w:numId="11">
    <w:abstractNumId w:val="11"/>
  </w:num>
  <w:num w:numId="12">
    <w:abstractNumId w:val="12"/>
  </w:num>
  <w:num w:numId="13">
    <w:abstractNumId w:val="7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xMLQwMza2MDM0NzRS0lEKTi0uzszPAykwrAUAfEywuywAAAA="/>
  </w:docVars>
  <w:rsids>
    <w:rsidRoot w:val="00E12AE8"/>
    <w:rsid w:val="00024CB8"/>
    <w:rsid w:val="00033437"/>
    <w:rsid w:val="00035C04"/>
    <w:rsid w:val="000C3A41"/>
    <w:rsid w:val="000E0FA1"/>
    <w:rsid w:val="000F388C"/>
    <w:rsid w:val="0015405F"/>
    <w:rsid w:val="0017404C"/>
    <w:rsid w:val="00185227"/>
    <w:rsid w:val="001A239F"/>
    <w:rsid w:val="001B761C"/>
    <w:rsid w:val="001F7343"/>
    <w:rsid w:val="00227074"/>
    <w:rsid w:val="00237A6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3680A"/>
    <w:rsid w:val="004762E3"/>
    <w:rsid w:val="004817D8"/>
    <w:rsid w:val="00486A8A"/>
    <w:rsid w:val="004A1135"/>
    <w:rsid w:val="004B17D5"/>
    <w:rsid w:val="004C7FAF"/>
    <w:rsid w:val="004E02C0"/>
    <w:rsid w:val="004E5CF4"/>
    <w:rsid w:val="004E75C6"/>
    <w:rsid w:val="00500B36"/>
    <w:rsid w:val="005036E7"/>
    <w:rsid w:val="0052790D"/>
    <w:rsid w:val="00533876"/>
    <w:rsid w:val="0053536D"/>
    <w:rsid w:val="00542CC3"/>
    <w:rsid w:val="005646CF"/>
    <w:rsid w:val="0058171D"/>
    <w:rsid w:val="00582851"/>
    <w:rsid w:val="00593132"/>
    <w:rsid w:val="005B5A73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735CE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B0C36"/>
    <w:rsid w:val="00C039B2"/>
    <w:rsid w:val="00C048E3"/>
    <w:rsid w:val="00C1400A"/>
    <w:rsid w:val="00C266E0"/>
    <w:rsid w:val="00C50403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12AE8"/>
    <w:rsid w:val="00E21D27"/>
    <w:rsid w:val="00E352E1"/>
    <w:rsid w:val="00E36B63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6EF957F"/>
  <w15:docId w15:val="{3138C99D-51C5-4BA2-A368-151461EDC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2790D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2790D"/>
    <w:pPr>
      <w:keepNext/>
      <w:keepLines/>
      <w:spacing w:before="100" w:after="100"/>
      <w:outlineLvl w:val="0"/>
    </w:pPr>
    <w:rPr>
      <w:rFonts w:cstheme="majorBidi"/>
      <w:b/>
      <w:bCs/>
      <w:color w:val="2E74B5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2790D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52790D"/>
    <w:rPr>
      <w:rFonts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rsid w:val="0052790D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customStyle="1" w:styleId="SNSourceNote">
    <w:name w:val="SN Source Note"/>
    <w:basedOn w:val="Normal"/>
    <w:uiPriority w:val="99"/>
    <w:rsid w:val="0043680A"/>
    <w:pPr>
      <w:widowControl w:val="0"/>
      <w:suppressAutoHyphens/>
      <w:spacing w:before="240"/>
      <w:ind w:left="1440" w:hanging="1440"/>
      <w:contextualSpacing w:val="0"/>
    </w:pPr>
  </w:style>
  <w:style w:type="paragraph" w:customStyle="1" w:styleId="TBLTableBulletedList">
    <w:name w:val="TBL Table Bulleted List"/>
    <w:basedOn w:val="Normal"/>
    <w:uiPriority w:val="1"/>
    <w:qFormat/>
    <w:rsid w:val="0043680A"/>
    <w:pPr>
      <w:widowControl w:val="0"/>
      <w:numPr>
        <w:numId w:val="13"/>
      </w:numPr>
      <w:suppressAutoHyphens/>
      <w:spacing w:line="480" w:lineRule="auto"/>
      <w:contextualSpacing w:val="0"/>
    </w:pPr>
    <w:rPr>
      <w:sz w:val="20"/>
      <w:szCs w:val="22"/>
    </w:rPr>
  </w:style>
  <w:style w:type="character" w:customStyle="1" w:styleId="WordImportedListStyle2StylesforWordRTFImportedLists">
    <w:name w:val="Word Imported List Style2 (Styles for Word/RTF Imported Lists)"/>
    <w:uiPriority w:val="99"/>
    <w:rsid w:val="0043680A"/>
    <w:rPr>
      <w:rFonts w:ascii="Symbol" w:hAnsi="Symbol" w:cs="Symbol"/>
      <w:w w:val="100"/>
      <w:lang w:val="en-US"/>
    </w:rPr>
  </w:style>
  <w:style w:type="paragraph" w:styleId="Revision">
    <w:name w:val="Revision"/>
    <w:hidden/>
    <w:uiPriority w:val="99"/>
    <w:semiHidden/>
    <w:rsid w:val="00237A6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1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7A71A2-B9F5-4092-9022-D20FDE5AF8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520</Words>
  <Characters>296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3482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ml</dc:creator>
  <cp:lastModifiedBy>Victoria Nicholas</cp:lastModifiedBy>
  <cp:revision>8</cp:revision>
  <dcterms:created xsi:type="dcterms:W3CDTF">2021-11-25T07:00:00Z</dcterms:created>
  <dcterms:modified xsi:type="dcterms:W3CDTF">2021-12-06T14:30:00Z</dcterms:modified>
</cp:coreProperties>
</file>